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39E57E32" w14:textId="77777777" w:rsidTr="00EB675B">
        <w:tc>
          <w:tcPr>
            <w:tcW w:w="1384" w:type="dxa"/>
          </w:tcPr>
          <w:p w14:paraId="7C1A463A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4CECDFFA" wp14:editId="36595CCD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1705111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386E4AB2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A345B3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59D256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8B1A096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116A7A1B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3CDB0898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342708E0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588C4281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7E0337F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0F244071" w14:textId="77777777" w:rsidR="00777A97" w:rsidRPr="00777A97" w:rsidRDefault="00777A97" w:rsidP="00777A97">
      <w:pPr>
        <w:rPr>
          <w:sz w:val="24"/>
          <w:szCs w:val="24"/>
        </w:rPr>
      </w:pPr>
    </w:p>
    <w:p w14:paraId="7CC8F674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44A3C450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59AF1AC9" w14:textId="29B22A19" w:rsidR="00777A97" w:rsidRPr="00F45A51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ПОДГОТОВКИ </w:t>
      </w:r>
      <w:r w:rsidR="00F45A51" w:rsidRPr="00F45A51">
        <w:rPr>
          <w:b/>
          <w:sz w:val="24"/>
          <w:szCs w:val="24"/>
        </w:rPr>
        <w:t>09.03.01 К</w:t>
      </w:r>
      <w:r w:rsidR="00F45A51">
        <w:rPr>
          <w:b/>
          <w:sz w:val="24"/>
          <w:szCs w:val="24"/>
        </w:rPr>
        <w:t>омпьютерные системы и сети</w:t>
      </w:r>
    </w:p>
    <w:p w14:paraId="2DA3762D" w14:textId="77777777" w:rsidR="000159C3" w:rsidRPr="00584C30" w:rsidRDefault="000159C3" w:rsidP="000159C3">
      <w:pPr>
        <w:rPr>
          <w:sz w:val="32"/>
        </w:rPr>
      </w:pPr>
    </w:p>
    <w:p w14:paraId="72F95810" w14:textId="77777777" w:rsidR="000159C3" w:rsidRPr="00584C30" w:rsidRDefault="000159C3" w:rsidP="000159C3">
      <w:pPr>
        <w:rPr>
          <w:sz w:val="32"/>
        </w:rPr>
      </w:pPr>
    </w:p>
    <w:p w14:paraId="62B45519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B31808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751C1906" w14:textId="7F6959C8" w:rsidR="00584C30" w:rsidRPr="003B3E29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5F1011">
        <w:rPr>
          <w:b/>
          <w:sz w:val="28"/>
        </w:rPr>
        <w:t>7</w:t>
      </w:r>
    </w:p>
    <w:p w14:paraId="51F8E98C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1D0B4590" w14:textId="4D39AE36" w:rsidR="003B3E29" w:rsidRPr="003B3E29" w:rsidRDefault="00584C30" w:rsidP="003B3E29">
      <w:pPr>
        <w:rPr>
          <w:sz w:val="32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 w:rsidR="0085366D">
        <w:rPr>
          <w:b/>
          <w:sz w:val="28"/>
        </w:rPr>
        <w:t xml:space="preserve">   </w:t>
      </w:r>
      <w:proofErr w:type="gramEnd"/>
      <w:r w:rsidR="005F1011" w:rsidRPr="005F1011">
        <w:rPr>
          <w:sz w:val="32"/>
        </w:rPr>
        <w:t xml:space="preserve">Основы </w:t>
      </w:r>
      <w:proofErr w:type="spellStart"/>
      <w:r w:rsidR="005F1011" w:rsidRPr="005F1011">
        <w:rPr>
          <w:sz w:val="32"/>
        </w:rPr>
        <w:t>Front-End</w:t>
      </w:r>
      <w:proofErr w:type="spellEnd"/>
      <w:r w:rsidR="005F1011" w:rsidRPr="005F1011">
        <w:rPr>
          <w:sz w:val="32"/>
        </w:rPr>
        <w:t xml:space="preserve"> разработки на </w:t>
      </w:r>
      <w:proofErr w:type="spellStart"/>
      <w:r w:rsidR="005F1011" w:rsidRPr="005F1011">
        <w:rPr>
          <w:sz w:val="32"/>
        </w:rPr>
        <w:t>JavaScript</w:t>
      </w:r>
      <w:proofErr w:type="spellEnd"/>
    </w:p>
    <w:p w14:paraId="70475ECF" w14:textId="11797B85" w:rsidR="006310E9" w:rsidRDefault="006310E9" w:rsidP="00F45A51">
      <w:pPr>
        <w:rPr>
          <w:sz w:val="32"/>
        </w:rPr>
      </w:pPr>
    </w:p>
    <w:p w14:paraId="1B888E26" w14:textId="6F4EFA06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F45A51" w:rsidRPr="00F45A51">
        <w:rPr>
          <w:sz w:val="32"/>
          <w:szCs w:val="32"/>
        </w:rPr>
        <w:t>Языки интернет программирования</w:t>
      </w:r>
    </w:p>
    <w:p w14:paraId="60C20E29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FA62A3E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4AF3CD9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BE571C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E206D76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791"/>
        <w:gridCol w:w="1745"/>
        <w:gridCol w:w="2157"/>
        <w:gridCol w:w="2110"/>
      </w:tblGrid>
      <w:tr w:rsidR="00777A97" w:rsidRPr="003D30A6" w14:paraId="68876E90" w14:textId="77777777" w:rsidTr="00777A97">
        <w:tc>
          <w:tcPr>
            <w:tcW w:w="2010" w:type="dxa"/>
            <w:shd w:val="clear" w:color="auto" w:fill="auto"/>
          </w:tcPr>
          <w:p w14:paraId="3D14531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FC45047" w14:textId="32957F81" w:rsidR="00777A97" w:rsidRPr="003D30A6" w:rsidRDefault="00F45A5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 – 31Б</w:t>
            </w:r>
          </w:p>
        </w:tc>
        <w:tc>
          <w:tcPr>
            <w:tcW w:w="1824" w:type="dxa"/>
          </w:tcPr>
          <w:p w14:paraId="3948931A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3040281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84E8D17" w14:textId="02B7A0D4" w:rsidR="00777A97" w:rsidRPr="003D30A6" w:rsidRDefault="00F45A51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. А. Артемьев</w:t>
            </w:r>
          </w:p>
        </w:tc>
      </w:tr>
      <w:tr w:rsidR="00777A97" w:rsidRPr="003D30A6" w14:paraId="55C9DB5A" w14:textId="77777777" w:rsidTr="00777A97">
        <w:tc>
          <w:tcPr>
            <w:tcW w:w="2010" w:type="dxa"/>
            <w:shd w:val="clear" w:color="auto" w:fill="auto"/>
          </w:tcPr>
          <w:p w14:paraId="2EA987E5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8CF2027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D11485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1B111916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9FC0E9F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3B283340" w14:textId="77777777" w:rsidTr="00777A97">
        <w:tc>
          <w:tcPr>
            <w:tcW w:w="2010" w:type="dxa"/>
            <w:shd w:val="clear" w:color="auto" w:fill="auto"/>
          </w:tcPr>
          <w:p w14:paraId="3BF0F39F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25BEF22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295BADE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D2AA56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2817FBEB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4C3BBCB0" w14:textId="77777777" w:rsidTr="00777A97">
        <w:tc>
          <w:tcPr>
            <w:tcW w:w="2010" w:type="dxa"/>
            <w:shd w:val="clear" w:color="auto" w:fill="auto"/>
          </w:tcPr>
          <w:p w14:paraId="1042DFAA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08B462F" w14:textId="77777777" w:rsidR="00777A97" w:rsidRPr="003D30A6" w:rsidRDefault="00777A97" w:rsidP="00E352CF"/>
        </w:tc>
        <w:tc>
          <w:tcPr>
            <w:tcW w:w="1824" w:type="dxa"/>
          </w:tcPr>
          <w:p w14:paraId="2A107994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5514EA0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E62B80E" w14:textId="077777A0" w:rsidR="00777A97" w:rsidRPr="003D30A6" w:rsidRDefault="00E56B55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 Д. Шульман</w:t>
            </w:r>
          </w:p>
        </w:tc>
      </w:tr>
      <w:tr w:rsidR="00777A97" w:rsidRPr="003D30A6" w14:paraId="2247ABEB" w14:textId="77777777" w:rsidTr="00777A97">
        <w:tc>
          <w:tcPr>
            <w:tcW w:w="2010" w:type="dxa"/>
            <w:shd w:val="clear" w:color="auto" w:fill="auto"/>
          </w:tcPr>
          <w:p w14:paraId="2AC2905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052842BC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7494D3B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C8A7D15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37ED3644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329B0859" w14:textId="77777777" w:rsidR="00545E4B" w:rsidRDefault="00545E4B" w:rsidP="00545E4B">
      <w:pPr>
        <w:rPr>
          <w:sz w:val="24"/>
        </w:rPr>
      </w:pPr>
    </w:p>
    <w:p w14:paraId="009C1E18" w14:textId="77777777" w:rsidR="00545E4B" w:rsidRDefault="00545E4B" w:rsidP="00545E4B">
      <w:pPr>
        <w:rPr>
          <w:sz w:val="24"/>
        </w:rPr>
      </w:pPr>
    </w:p>
    <w:p w14:paraId="003B3772" w14:textId="77376F6F" w:rsidR="00545E4B" w:rsidRDefault="00545E4B" w:rsidP="00545E4B">
      <w:pPr>
        <w:rPr>
          <w:sz w:val="24"/>
        </w:rPr>
      </w:pPr>
    </w:p>
    <w:p w14:paraId="24BAE7AB" w14:textId="315645CB" w:rsidR="00F45A51" w:rsidRDefault="00F45A51" w:rsidP="00545E4B">
      <w:pPr>
        <w:rPr>
          <w:sz w:val="24"/>
        </w:rPr>
      </w:pPr>
    </w:p>
    <w:p w14:paraId="55C038D6" w14:textId="4A515D82" w:rsidR="00F45A51" w:rsidRDefault="00F45A51" w:rsidP="00545E4B">
      <w:pPr>
        <w:rPr>
          <w:sz w:val="24"/>
        </w:rPr>
      </w:pPr>
    </w:p>
    <w:p w14:paraId="6B835BAA" w14:textId="77777777" w:rsidR="00F45A51" w:rsidRDefault="00F45A51" w:rsidP="00545E4B">
      <w:pPr>
        <w:rPr>
          <w:sz w:val="24"/>
        </w:rPr>
      </w:pPr>
    </w:p>
    <w:p w14:paraId="1DEBB97B" w14:textId="5B62C009" w:rsidR="00F45A51" w:rsidRDefault="00545E4B" w:rsidP="00E10EB0">
      <w:pPr>
        <w:spacing w:line="360" w:lineRule="auto"/>
        <w:jc w:val="center"/>
        <w:rPr>
          <w:sz w:val="24"/>
        </w:rPr>
      </w:pPr>
      <w:r>
        <w:rPr>
          <w:sz w:val="24"/>
        </w:rPr>
        <w:t>Москва, 20</w:t>
      </w:r>
      <w:r w:rsidR="00F45A51">
        <w:rPr>
          <w:sz w:val="24"/>
        </w:rPr>
        <w:t>24</w:t>
      </w:r>
    </w:p>
    <w:p w14:paraId="167590AA" w14:textId="16A91052" w:rsidR="003B3E29" w:rsidRDefault="000E3C4A" w:rsidP="00E10EB0">
      <w:pPr>
        <w:spacing w:line="360" w:lineRule="auto"/>
        <w:rPr>
          <w:sz w:val="28"/>
          <w:szCs w:val="28"/>
        </w:rPr>
      </w:pPr>
      <w:r w:rsidRPr="000E3C4A">
        <w:rPr>
          <w:b/>
          <w:bCs/>
          <w:sz w:val="36"/>
          <w:szCs w:val="36"/>
        </w:rPr>
        <w:lastRenderedPageBreak/>
        <w:t xml:space="preserve">Цель работы </w:t>
      </w:r>
      <w:r w:rsidRPr="000E3C4A">
        <w:rPr>
          <w:sz w:val="28"/>
          <w:szCs w:val="28"/>
        </w:rPr>
        <w:t xml:space="preserve">— </w:t>
      </w:r>
      <w:r w:rsidR="005F1011" w:rsidRPr="005F1011">
        <w:rPr>
          <w:sz w:val="28"/>
          <w:szCs w:val="28"/>
        </w:rPr>
        <w:t xml:space="preserve">изучение основ разработки SPA-приложение на </w:t>
      </w:r>
      <w:proofErr w:type="spellStart"/>
      <w:r w:rsidR="005F1011" w:rsidRPr="005F1011">
        <w:rPr>
          <w:sz w:val="28"/>
          <w:szCs w:val="28"/>
        </w:rPr>
        <w:t>JavaScript</w:t>
      </w:r>
      <w:proofErr w:type="spellEnd"/>
      <w:r w:rsidR="003B3E29" w:rsidRPr="003B3E29">
        <w:rPr>
          <w:sz w:val="28"/>
          <w:szCs w:val="28"/>
        </w:rPr>
        <w:t>.</w:t>
      </w:r>
    </w:p>
    <w:p w14:paraId="24DE776D" w14:textId="77777777" w:rsidR="003B3E29" w:rsidRPr="003B3E29" w:rsidRDefault="003B3E29" w:rsidP="00E10EB0">
      <w:pPr>
        <w:spacing w:line="360" w:lineRule="auto"/>
        <w:rPr>
          <w:sz w:val="28"/>
          <w:szCs w:val="28"/>
        </w:rPr>
      </w:pPr>
    </w:p>
    <w:p w14:paraId="0DD3596A" w14:textId="373B8687" w:rsidR="0096103E" w:rsidRDefault="0096103E" w:rsidP="00E10EB0">
      <w:pPr>
        <w:spacing w:line="360" w:lineRule="auto"/>
        <w:ind w:firstLine="709"/>
        <w:rPr>
          <w:b/>
          <w:bCs/>
          <w:sz w:val="36"/>
          <w:szCs w:val="36"/>
        </w:rPr>
      </w:pPr>
      <w:r w:rsidRPr="0096103E">
        <w:rPr>
          <w:b/>
          <w:bCs/>
          <w:sz w:val="36"/>
          <w:szCs w:val="36"/>
        </w:rPr>
        <w:t>Ход работы</w:t>
      </w:r>
    </w:p>
    <w:p w14:paraId="612F931A" w14:textId="08572576" w:rsidR="00E10EB0" w:rsidRDefault="0096103E" w:rsidP="00E10EB0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1. </w:t>
      </w:r>
      <w:r w:rsidR="00E10EB0" w:rsidRPr="00E10EB0">
        <w:rPr>
          <w:sz w:val="28"/>
          <w:szCs w:val="28"/>
        </w:rPr>
        <w:t>Н</w:t>
      </w:r>
      <w:r w:rsidR="00E10EB0">
        <w:rPr>
          <w:sz w:val="28"/>
          <w:szCs w:val="28"/>
        </w:rPr>
        <w:t>астроил окружение.</w:t>
      </w:r>
    </w:p>
    <w:p w14:paraId="1244D631" w14:textId="4A9379AA" w:rsidR="00E10EB0" w:rsidRPr="00E10EB0" w:rsidRDefault="00E10EB0" w:rsidP="00E10EB0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r w:rsidRPr="00E10EB0">
        <w:rPr>
          <w:sz w:val="28"/>
          <w:szCs w:val="28"/>
        </w:rPr>
        <w:t>Установ</w:t>
      </w:r>
      <w:r>
        <w:rPr>
          <w:sz w:val="28"/>
          <w:szCs w:val="28"/>
        </w:rPr>
        <w:t>ил</w:t>
      </w:r>
      <w:r w:rsidRPr="00E10EB0">
        <w:rPr>
          <w:sz w:val="28"/>
          <w:szCs w:val="28"/>
        </w:rPr>
        <w:t xml:space="preserve"> </w:t>
      </w:r>
      <w:proofErr w:type="spellStart"/>
      <w:r w:rsidRPr="00E10EB0">
        <w:rPr>
          <w:sz w:val="28"/>
          <w:szCs w:val="28"/>
        </w:rPr>
        <w:t>NodeJS</w:t>
      </w:r>
      <w:proofErr w:type="spellEnd"/>
      <w:r w:rsidRPr="00E10EB0">
        <w:rPr>
          <w:sz w:val="28"/>
          <w:szCs w:val="28"/>
        </w:rPr>
        <w:t xml:space="preserve"> с помощью </w:t>
      </w:r>
      <w:proofErr w:type="spellStart"/>
      <w:r w:rsidRPr="00E10EB0">
        <w:rPr>
          <w:sz w:val="28"/>
          <w:szCs w:val="28"/>
        </w:rPr>
        <w:t>nvm</w:t>
      </w:r>
      <w:proofErr w:type="spellEnd"/>
      <w:r>
        <w:rPr>
          <w:sz w:val="28"/>
          <w:szCs w:val="28"/>
        </w:rPr>
        <w:t xml:space="preserve">. </w:t>
      </w:r>
    </w:p>
    <w:p w14:paraId="121BC4F2" w14:textId="1FCC40E0" w:rsidR="00A86209" w:rsidRDefault="00E10EB0" w:rsidP="00E10EB0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>3</w:t>
      </w:r>
      <w:r w:rsidR="0096103E">
        <w:rPr>
          <w:sz w:val="28"/>
          <w:szCs w:val="28"/>
        </w:rPr>
        <w:t xml:space="preserve">. </w:t>
      </w:r>
      <w:r w:rsidR="009A4CDF" w:rsidRPr="009A4CDF">
        <w:rPr>
          <w:sz w:val="28"/>
          <w:szCs w:val="28"/>
        </w:rPr>
        <w:t>Сдел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форк данного репозитория в GitHub, склони</w:t>
      </w:r>
      <w:r w:rsidR="009A4CDF">
        <w:rPr>
          <w:sz w:val="28"/>
          <w:szCs w:val="28"/>
        </w:rPr>
        <w:t>ровал</w:t>
      </w:r>
      <w:r w:rsidR="009A4CDF" w:rsidRPr="009A4CDF">
        <w:rPr>
          <w:sz w:val="28"/>
          <w:szCs w:val="28"/>
        </w:rPr>
        <w:t xml:space="preserve"> получившуюся копию локально, созда</w:t>
      </w:r>
      <w:r w:rsidR="009A4CDF">
        <w:rPr>
          <w:sz w:val="28"/>
          <w:szCs w:val="28"/>
        </w:rPr>
        <w:t>л</w:t>
      </w:r>
      <w:r w:rsidR="009A4CDF" w:rsidRPr="009A4CDF">
        <w:rPr>
          <w:sz w:val="28"/>
          <w:szCs w:val="28"/>
        </w:rPr>
        <w:t xml:space="preserve"> от мастера ветку дев и переключитесь на не</w:t>
      </w:r>
      <w:r w:rsidR="009A4CDF">
        <w:rPr>
          <w:sz w:val="28"/>
          <w:szCs w:val="28"/>
        </w:rPr>
        <w:t>ё.</w:t>
      </w:r>
    </w:p>
    <w:p w14:paraId="79E19302" w14:textId="2FDA8A6E" w:rsidR="00E10EB0" w:rsidRDefault="00E10EB0" w:rsidP="00E10EB0">
      <w:pPr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4. </w:t>
      </w:r>
      <w:r w:rsidRPr="00E10EB0">
        <w:rPr>
          <w:sz w:val="28"/>
          <w:szCs w:val="28"/>
        </w:rPr>
        <w:t xml:space="preserve">Реализовать пользовательский веб-интерфейс для взаимодействия с </w:t>
      </w:r>
      <w:proofErr w:type="spellStart"/>
      <w:r w:rsidRPr="00E10EB0">
        <w:rPr>
          <w:sz w:val="28"/>
          <w:szCs w:val="28"/>
        </w:rPr>
        <w:t>микросервисами</w:t>
      </w:r>
      <w:proofErr w:type="spellEnd"/>
      <w:r w:rsidRPr="00E10EB0">
        <w:rPr>
          <w:sz w:val="28"/>
          <w:szCs w:val="28"/>
        </w:rPr>
        <w:t xml:space="preserve">, которые были получены в ходе выполнения предыдущей лабораторной работы. Взаимодействие с </w:t>
      </w:r>
      <w:proofErr w:type="spellStart"/>
      <w:r w:rsidRPr="00E10EB0">
        <w:rPr>
          <w:sz w:val="28"/>
          <w:szCs w:val="28"/>
        </w:rPr>
        <w:t>Back-End</w:t>
      </w:r>
      <w:proofErr w:type="spellEnd"/>
      <w:r w:rsidRPr="00E10EB0">
        <w:rPr>
          <w:sz w:val="28"/>
          <w:szCs w:val="28"/>
        </w:rPr>
        <w:t xml:space="preserve"> частью веб-приложения должно осуществляться с помощью AJAX-запросов</w:t>
      </w:r>
      <w:r>
        <w:rPr>
          <w:sz w:val="28"/>
          <w:szCs w:val="28"/>
        </w:rPr>
        <w:t>:</w:t>
      </w:r>
    </w:p>
    <w:p w14:paraId="6DFD76C0" w14:textId="77777777" w:rsidR="00E10EB0" w:rsidRPr="0096103E" w:rsidRDefault="00E10EB0" w:rsidP="000E3C4A">
      <w:pPr>
        <w:spacing w:line="360" w:lineRule="auto"/>
        <w:ind w:firstLine="709"/>
        <w:rPr>
          <w:sz w:val="28"/>
          <w:szCs w:val="28"/>
        </w:rPr>
      </w:pPr>
    </w:p>
    <w:p w14:paraId="230570C6" w14:textId="0DC52AD6" w:rsidR="009A4CDF" w:rsidRPr="00E10EB0" w:rsidRDefault="00E10EB0" w:rsidP="00783A17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noProof/>
          <w:sz w:val="28"/>
          <w:szCs w:val="28"/>
          <w:lang w:val="en-US"/>
        </w:rPr>
        <w:drawing>
          <wp:inline distT="0" distB="0" distL="0" distR="0" wp14:anchorId="60091E12" wp14:editId="43EBB87F">
            <wp:extent cx="2971800" cy="2057400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Рисунок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1800" cy="205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F9EF2" w14:textId="48E3501A" w:rsidR="003B3E29" w:rsidRPr="003B3E29" w:rsidRDefault="00D30E9D" w:rsidP="00E10EB0">
      <w:pPr>
        <w:spacing w:line="360" w:lineRule="auto"/>
        <w:jc w:val="center"/>
        <w:rPr>
          <w:sz w:val="24"/>
        </w:rPr>
      </w:pPr>
      <w:r>
        <w:rPr>
          <w:sz w:val="24"/>
        </w:rPr>
        <w:t xml:space="preserve">Рисунок 1 – </w:t>
      </w:r>
      <w:r w:rsidR="003B3E29">
        <w:rPr>
          <w:sz w:val="24"/>
        </w:rPr>
        <w:t>Тестирование задачи H</w:t>
      </w:r>
      <w:proofErr w:type="spellStart"/>
      <w:r w:rsidR="003B3E29">
        <w:rPr>
          <w:sz w:val="24"/>
          <w:lang w:val="en-US"/>
        </w:rPr>
        <w:t>ello</w:t>
      </w:r>
      <w:proofErr w:type="spellEnd"/>
    </w:p>
    <w:p w14:paraId="665E3A87" w14:textId="77777777" w:rsidR="003B3E29" w:rsidRPr="003B3E29" w:rsidRDefault="003B3E29" w:rsidP="003B3E29">
      <w:pPr>
        <w:spacing w:line="360" w:lineRule="auto"/>
        <w:jc w:val="center"/>
        <w:rPr>
          <w:sz w:val="24"/>
        </w:rPr>
      </w:pPr>
    </w:p>
    <w:p w14:paraId="6B967740" w14:textId="7F475326" w:rsidR="003B3E29" w:rsidRDefault="00E10EB0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5A5E248B" wp14:editId="7A6E9497">
            <wp:extent cx="3402419" cy="2139245"/>
            <wp:effectExtent l="0" t="0" r="127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5296" cy="21473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687507" w14:textId="689CF634" w:rsidR="00E10EB0" w:rsidRPr="00E10EB0" w:rsidRDefault="00E10EB0" w:rsidP="00E10EB0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2</w:t>
      </w:r>
      <w:r>
        <w:rPr>
          <w:sz w:val="24"/>
        </w:rPr>
        <w:t xml:space="preserve"> – Тестирование задачи </w:t>
      </w:r>
      <w:r>
        <w:rPr>
          <w:sz w:val="24"/>
        </w:rPr>
        <w:t>Q</w:t>
      </w:r>
      <w:proofErr w:type="spellStart"/>
      <w:r>
        <w:rPr>
          <w:sz w:val="24"/>
          <w:lang w:val="en-US"/>
        </w:rPr>
        <w:t>uery</w:t>
      </w:r>
      <w:proofErr w:type="spellEnd"/>
    </w:p>
    <w:p w14:paraId="6E4DD81B" w14:textId="77777777" w:rsidR="00E10EB0" w:rsidRPr="003B3E29" w:rsidRDefault="00E10EB0" w:rsidP="003B3E29">
      <w:pPr>
        <w:spacing w:line="360" w:lineRule="auto"/>
        <w:jc w:val="center"/>
        <w:rPr>
          <w:sz w:val="24"/>
        </w:rPr>
      </w:pPr>
    </w:p>
    <w:p w14:paraId="2F7EEA0C" w14:textId="56F29DD3" w:rsidR="00713E8F" w:rsidRDefault="00E10EB0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4FDF4939" wp14:editId="26BA9D19">
            <wp:extent cx="3543300" cy="269240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4330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D8025" w14:textId="12F9F09A" w:rsidR="00E10EB0" w:rsidRDefault="00E10EB0" w:rsidP="00E10EB0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3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</w:p>
    <w:p w14:paraId="198FF22E" w14:textId="77777777" w:rsidR="00E10EB0" w:rsidRPr="00E10EB0" w:rsidRDefault="00E10EB0" w:rsidP="00E10EB0">
      <w:pPr>
        <w:spacing w:line="360" w:lineRule="auto"/>
        <w:jc w:val="center"/>
        <w:rPr>
          <w:sz w:val="24"/>
          <w:lang w:val="en-US"/>
        </w:rPr>
      </w:pPr>
    </w:p>
    <w:p w14:paraId="384CAB5F" w14:textId="3B7593EC" w:rsidR="00E10EB0" w:rsidRDefault="00E10EB0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6BB599AD" wp14:editId="0758BC2A">
            <wp:extent cx="3276600" cy="281940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7660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EFEB8" w14:textId="0B39A37B" w:rsidR="00E10EB0" w:rsidRPr="00E10EB0" w:rsidRDefault="00E10EB0" w:rsidP="00E10EB0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4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</w:p>
    <w:p w14:paraId="28B8AA57" w14:textId="77777777" w:rsidR="00E10EB0" w:rsidRDefault="00E10EB0" w:rsidP="003B3E29">
      <w:pPr>
        <w:spacing w:line="360" w:lineRule="auto"/>
        <w:jc w:val="center"/>
        <w:rPr>
          <w:sz w:val="24"/>
        </w:rPr>
      </w:pPr>
    </w:p>
    <w:p w14:paraId="4DF30334" w14:textId="265E9F5A" w:rsidR="00E10EB0" w:rsidRDefault="00E10EB0" w:rsidP="003B3E29">
      <w:pPr>
        <w:spacing w:line="360" w:lineRule="auto"/>
        <w:jc w:val="center"/>
        <w:rPr>
          <w:sz w:val="24"/>
        </w:rPr>
      </w:pPr>
      <w:r>
        <w:rPr>
          <w:noProof/>
          <w:sz w:val="24"/>
        </w:rPr>
        <w:drawing>
          <wp:inline distT="0" distB="0" distL="0" distR="0" wp14:anchorId="312A2783" wp14:editId="7E4FD02F">
            <wp:extent cx="3178540" cy="2094614"/>
            <wp:effectExtent l="0" t="0" r="0" b="127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87451" cy="2100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836E5" w14:textId="100BDFCD" w:rsidR="00E10EB0" w:rsidRPr="00E10EB0" w:rsidRDefault="00E10EB0" w:rsidP="00E10EB0">
      <w:pPr>
        <w:spacing w:line="360" w:lineRule="auto"/>
        <w:jc w:val="center"/>
        <w:rPr>
          <w:sz w:val="24"/>
          <w:lang w:val="en-US"/>
        </w:rPr>
      </w:pPr>
      <w:r>
        <w:rPr>
          <w:sz w:val="24"/>
        </w:rPr>
        <w:t xml:space="preserve">Рисунок </w:t>
      </w:r>
      <w:r>
        <w:rPr>
          <w:sz w:val="24"/>
          <w:lang w:val="en-US"/>
        </w:rPr>
        <w:t>5</w:t>
      </w:r>
      <w:r>
        <w:rPr>
          <w:sz w:val="24"/>
        </w:rPr>
        <w:t xml:space="preserve"> – Тестирование задачи </w:t>
      </w:r>
      <w:r>
        <w:rPr>
          <w:sz w:val="24"/>
          <w:lang w:val="en-US"/>
        </w:rPr>
        <w:t>Count</w:t>
      </w:r>
    </w:p>
    <w:p w14:paraId="1714169D" w14:textId="77777777" w:rsidR="00E10EB0" w:rsidRPr="00914307" w:rsidRDefault="00E10EB0" w:rsidP="003B3E29">
      <w:pPr>
        <w:spacing w:line="360" w:lineRule="auto"/>
        <w:jc w:val="center"/>
        <w:rPr>
          <w:sz w:val="24"/>
        </w:rPr>
      </w:pPr>
    </w:p>
    <w:sectPr w:rsidR="00E10EB0" w:rsidRPr="00914307" w:rsidSect="00574EB5">
      <w:headerReference w:type="default" r:id="rId14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21DC1" w14:textId="77777777" w:rsidR="00C81759" w:rsidRDefault="00C81759">
      <w:r>
        <w:separator/>
      </w:r>
    </w:p>
  </w:endnote>
  <w:endnote w:type="continuationSeparator" w:id="0">
    <w:p w14:paraId="0BFB2510" w14:textId="77777777" w:rsidR="00C81759" w:rsidRDefault="00C817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D084A6" w14:textId="77777777" w:rsidR="00C81759" w:rsidRDefault="00C81759">
      <w:r>
        <w:separator/>
      </w:r>
    </w:p>
  </w:footnote>
  <w:footnote w:type="continuationSeparator" w:id="0">
    <w:p w14:paraId="14DC5B22" w14:textId="77777777" w:rsidR="00C81759" w:rsidRDefault="00C8175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AF832" w14:textId="77777777"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140DE"/>
    <w:multiLevelType w:val="multilevel"/>
    <w:tmpl w:val="8D9405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45EF1"/>
    <w:rsid w:val="00072507"/>
    <w:rsid w:val="000A3D06"/>
    <w:rsid w:val="000E3C4A"/>
    <w:rsid w:val="001050EF"/>
    <w:rsid w:val="00105DC9"/>
    <w:rsid w:val="00116678"/>
    <w:rsid w:val="00154179"/>
    <w:rsid w:val="001557C8"/>
    <w:rsid w:val="00173DC9"/>
    <w:rsid w:val="001959E3"/>
    <w:rsid w:val="00197467"/>
    <w:rsid w:val="001B4CA7"/>
    <w:rsid w:val="001C4CCA"/>
    <w:rsid w:val="0021539F"/>
    <w:rsid w:val="002B5866"/>
    <w:rsid w:val="002E5397"/>
    <w:rsid w:val="003102CD"/>
    <w:rsid w:val="00362143"/>
    <w:rsid w:val="00394F0D"/>
    <w:rsid w:val="003B225E"/>
    <w:rsid w:val="003B3E29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B3FCD"/>
    <w:rsid w:val="005E2502"/>
    <w:rsid w:val="005F024E"/>
    <w:rsid w:val="005F1011"/>
    <w:rsid w:val="006310E9"/>
    <w:rsid w:val="0063753C"/>
    <w:rsid w:val="006444BB"/>
    <w:rsid w:val="006459B3"/>
    <w:rsid w:val="00661133"/>
    <w:rsid w:val="00675F20"/>
    <w:rsid w:val="00713E8F"/>
    <w:rsid w:val="007154C2"/>
    <w:rsid w:val="00717B30"/>
    <w:rsid w:val="00777A97"/>
    <w:rsid w:val="00783A17"/>
    <w:rsid w:val="007A22A1"/>
    <w:rsid w:val="007A784A"/>
    <w:rsid w:val="007D3824"/>
    <w:rsid w:val="008535C1"/>
    <w:rsid w:val="0085366D"/>
    <w:rsid w:val="008643FD"/>
    <w:rsid w:val="0086530C"/>
    <w:rsid w:val="008754C8"/>
    <w:rsid w:val="008C5C41"/>
    <w:rsid w:val="008D6CD9"/>
    <w:rsid w:val="00914307"/>
    <w:rsid w:val="0096103E"/>
    <w:rsid w:val="00984206"/>
    <w:rsid w:val="009855F0"/>
    <w:rsid w:val="009A4CDF"/>
    <w:rsid w:val="009C39F5"/>
    <w:rsid w:val="009E1E0D"/>
    <w:rsid w:val="00A003A1"/>
    <w:rsid w:val="00A0227A"/>
    <w:rsid w:val="00A12BF4"/>
    <w:rsid w:val="00A138AF"/>
    <w:rsid w:val="00A41390"/>
    <w:rsid w:val="00A86209"/>
    <w:rsid w:val="00AB1F0D"/>
    <w:rsid w:val="00AF3E95"/>
    <w:rsid w:val="00B70F37"/>
    <w:rsid w:val="00C81759"/>
    <w:rsid w:val="00C90D5F"/>
    <w:rsid w:val="00CB06D6"/>
    <w:rsid w:val="00CB4074"/>
    <w:rsid w:val="00D30E9D"/>
    <w:rsid w:val="00D451E3"/>
    <w:rsid w:val="00D958CA"/>
    <w:rsid w:val="00DC0920"/>
    <w:rsid w:val="00DF64D1"/>
    <w:rsid w:val="00E10EB0"/>
    <w:rsid w:val="00E56B55"/>
    <w:rsid w:val="00E60AD0"/>
    <w:rsid w:val="00EA0A6F"/>
    <w:rsid w:val="00EB3384"/>
    <w:rsid w:val="00EF0A4A"/>
    <w:rsid w:val="00F05BB9"/>
    <w:rsid w:val="00F11194"/>
    <w:rsid w:val="00F45A51"/>
    <w:rsid w:val="00FC3951"/>
    <w:rsid w:val="00FD2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B96F60E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character" w:styleId="af0">
    <w:name w:val="Hyperlink"/>
    <w:basedOn w:val="a0"/>
    <w:unhideWhenUsed/>
    <w:rsid w:val="00A86209"/>
    <w:rPr>
      <w:color w:val="0000FF" w:themeColor="hyperlink"/>
      <w:u w:val="single"/>
    </w:rPr>
  </w:style>
  <w:style w:type="character" w:styleId="af1">
    <w:name w:val="Unresolved Mention"/>
    <w:basedOn w:val="a0"/>
    <w:uiPriority w:val="99"/>
    <w:semiHidden/>
    <w:unhideWhenUsed/>
    <w:rsid w:val="00A862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4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2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43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8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8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9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78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05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634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9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53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222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2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22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11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7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3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37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016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34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16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0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3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8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1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9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5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0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22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1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Microsoft Office User</cp:lastModifiedBy>
  <cp:revision>3</cp:revision>
  <dcterms:created xsi:type="dcterms:W3CDTF">2024-12-13T15:42:00Z</dcterms:created>
  <dcterms:modified xsi:type="dcterms:W3CDTF">2024-12-13T16:03:00Z</dcterms:modified>
</cp:coreProperties>
</file>